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2"/>
        <w:gridCol w:w="1174"/>
        <w:gridCol w:w="2090"/>
        <w:gridCol w:w="1845"/>
        <w:gridCol w:w="2355"/>
      </w:tblGrid>
      <w:tr w:rsidR="00046AE7" w:rsidRPr="003B1FC0" w:rsidTr="00046AE7">
        <w:tc>
          <w:tcPr>
            <w:tcW w:w="861" w:type="pct"/>
            <w:shd w:val="clear" w:color="auto" w:fill="E7E6E6" w:themeFill="background2"/>
          </w:tcPr>
          <w:p w:rsidR="00046AE7" w:rsidRPr="003B1FC0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39" w:type="pct"/>
            <w:gridSpan w:val="4"/>
          </w:tcPr>
          <w:p w:rsidR="00046AE7" w:rsidRPr="003B1FC0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C</w:t>
            </w:r>
            <w:r w:rsidRPr="003B1FC0">
              <w:rPr>
                <w:rFonts w:asciiTheme="minorBidi" w:hAnsiTheme="minorBidi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XX</w:t>
            </w:r>
          </w:p>
        </w:tc>
      </w:tr>
      <w:tr w:rsidR="00046AE7" w:rsidRPr="003B1FC0" w:rsidTr="00046AE7">
        <w:tc>
          <w:tcPr>
            <w:tcW w:w="861" w:type="pct"/>
            <w:shd w:val="clear" w:color="auto" w:fill="E7E6E6" w:themeFill="background2"/>
          </w:tcPr>
          <w:p w:rsidR="00046AE7" w:rsidRPr="003B1FC0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39" w:type="pct"/>
            <w:gridSpan w:val="4"/>
          </w:tcPr>
          <w:p w:rsidR="00046AE7" w:rsidRPr="003B1FC0" w:rsidRDefault="00046AE7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pdate a record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20034" w:rsidRPr="003B1FC0" w:rsidTr="003B1FC0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10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B1FC0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B1FC0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3B1FC0">
              <w:rPr>
                <w:rFonts w:asciiTheme="minorBidi" w:hAnsiTheme="minorBidi"/>
                <w:sz w:val="28"/>
              </w:rPr>
              <w:t xml:space="preserve">Pasakorn </w:t>
            </w:r>
            <w:proofErr w:type="spellStart"/>
            <w:r w:rsidRPr="003B1FC0">
              <w:rPr>
                <w:rFonts w:asciiTheme="minorBidi" w:hAnsiTheme="minorBidi"/>
                <w:sz w:val="28"/>
              </w:rPr>
              <w:t>Kunchai</w:t>
            </w:r>
            <w:proofErr w:type="spellEnd"/>
            <w:r w:rsidRPr="003B1FC0">
              <w:rPr>
                <w:rFonts w:asciiTheme="minorBidi" w:hAnsiTheme="minorBidi"/>
                <w:sz w:val="28"/>
              </w:rPr>
              <w:t xml:space="preserve"> </w:t>
            </w:r>
          </w:p>
        </w:tc>
        <w:tc>
          <w:tcPr>
            <w:tcW w:w="1023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7" w:type="pct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B1FC0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B1FC0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3B1FC0">
              <w:rPr>
                <w:rFonts w:asciiTheme="minorBidi" w:hAnsiTheme="minorBidi"/>
                <w:sz w:val="28"/>
              </w:rPr>
              <w:t xml:space="preserve">Pasakorn </w:t>
            </w:r>
            <w:proofErr w:type="spellStart"/>
            <w:r w:rsidRPr="003B1FC0">
              <w:rPr>
                <w:rFonts w:asciiTheme="minorBidi" w:hAnsiTheme="minorBidi"/>
                <w:sz w:val="28"/>
              </w:rPr>
              <w:t>Kunchai</w:t>
            </w:r>
            <w:proofErr w:type="spellEnd"/>
            <w:r w:rsidRPr="003B1FC0">
              <w:rPr>
                <w:rFonts w:asciiTheme="minorBidi" w:hAnsiTheme="minorBidi"/>
                <w:sz w:val="28"/>
              </w:rPr>
              <w:t xml:space="preserve"> </w:t>
            </w:r>
          </w:p>
        </w:tc>
      </w:tr>
      <w:tr w:rsidR="00520034" w:rsidRPr="003B1FC0" w:rsidTr="003B1FC0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10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17</w:t>
            </w:r>
            <w:r w:rsidRPr="003B1FC0">
              <w:rPr>
                <w:rFonts w:asciiTheme="minorBidi" w:hAnsiTheme="minorBidi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04</w:t>
            </w:r>
            <w:r w:rsidRPr="003B1FC0">
              <w:rPr>
                <w:rFonts w:asciiTheme="minorBidi" w:hAnsiTheme="minorBidi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3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7" w:type="pct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22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04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39" w:type="pct"/>
            <w:gridSpan w:val="4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Librarian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39" w:type="pct"/>
            <w:gridSpan w:val="4"/>
          </w:tcPr>
          <w:p w:rsidR="001A754D" w:rsidRPr="003B1FC0" w:rsidRDefault="00520034" w:rsidP="00520034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3B1FC0">
              <w:rPr>
                <w:rFonts w:asciiTheme="minorBidi" w:hAnsiTheme="minorBidi"/>
                <w:color w:val="000000"/>
                <w:sz w:val="28"/>
              </w:rPr>
              <w:t xml:space="preserve">The librarian can update the records of a book into the database, which is </w:t>
            </w:r>
            <w:r w:rsidRPr="003B1FC0">
              <w:rPr>
                <w:rFonts w:asciiTheme="minorBidi" w:hAnsiTheme="minorBidi"/>
                <w:sz w:val="28"/>
              </w:rPr>
              <w:t>member id, book id, issue date, return date, rental price and fine</w:t>
            </w:r>
            <w:r w:rsidRPr="003B1FC0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39" w:type="pct"/>
            <w:gridSpan w:val="4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 xml:space="preserve">The librarian click </w:t>
            </w:r>
            <w:r w:rsidRPr="003B1FC0">
              <w:rPr>
                <w:rFonts w:asciiTheme="minorBidi" w:hAnsiTheme="minorBidi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sz w:val="28"/>
              </w:rPr>
              <w:t>Update record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3B1FC0">
              <w:rPr>
                <w:rFonts w:asciiTheme="minorBidi" w:hAnsiTheme="minorBidi"/>
                <w:sz w:val="28"/>
              </w:rPr>
              <w:t>button</w:t>
            </w:r>
            <w:r w:rsidR="001A754D" w:rsidRPr="003B1FC0">
              <w:rPr>
                <w:rFonts w:asciiTheme="minorBidi" w:hAnsiTheme="minorBidi"/>
                <w:sz w:val="28"/>
              </w:rPr>
              <w:t xml:space="preserve"> </w:t>
            </w:r>
            <w:r w:rsidR="001A754D" w:rsidRPr="003B1FC0">
              <w:rPr>
                <w:rFonts w:asciiTheme="minorBidi" w:hAnsiTheme="minorBidi" w:cs="Cordia New"/>
                <w:color w:val="000000"/>
                <w:sz w:val="28"/>
              </w:rPr>
              <w:t>next to the information of records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39" w:type="pct"/>
            <w:gridSpan w:val="4"/>
          </w:tcPr>
          <w:p w:rsidR="003C2FDE" w:rsidRPr="003B1FC0" w:rsidRDefault="00295CAB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 xml:space="preserve">The librarian </w:t>
            </w:r>
            <w:r w:rsidR="00520034" w:rsidRPr="003B1FC0">
              <w:rPr>
                <w:rFonts w:asciiTheme="minorBidi" w:hAnsiTheme="minorBidi"/>
                <w:sz w:val="28"/>
              </w:rPr>
              <w:t>clicked view all records</w:t>
            </w:r>
            <w:r w:rsidR="00520034"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20034" w:rsidRPr="003B1FC0" w:rsidTr="00C73A6E">
        <w:tc>
          <w:tcPr>
            <w:tcW w:w="5000" w:type="pct"/>
            <w:gridSpan w:val="5"/>
            <w:shd w:val="clear" w:color="auto" w:fill="E7E6E6" w:themeFill="background2"/>
          </w:tcPr>
          <w:p w:rsidR="00520034" w:rsidRPr="003B1FC0" w:rsidRDefault="00520034" w:rsidP="00520034">
            <w:pPr>
              <w:jc w:val="center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520034" w:rsidRPr="003B1FC0" w:rsidTr="003B1FC0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center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51" w:type="pct"/>
            <w:shd w:val="clear" w:color="auto" w:fill="E7E6E6" w:themeFill="background2"/>
          </w:tcPr>
          <w:p w:rsidR="00520034" w:rsidRPr="003B1FC0" w:rsidRDefault="00520034" w:rsidP="00520034">
            <w:pPr>
              <w:jc w:val="center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81" w:type="pct"/>
            <w:gridSpan w:val="2"/>
            <w:shd w:val="clear" w:color="auto" w:fill="E7E6E6" w:themeFill="background2"/>
          </w:tcPr>
          <w:p w:rsidR="00520034" w:rsidRPr="003B1FC0" w:rsidRDefault="00520034" w:rsidP="00520034">
            <w:pPr>
              <w:jc w:val="center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7" w:type="pct"/>
            <w:shd w:val="clear" w:color="auto" w:fill="E7E6E6" w:themeFill="background2"/>
          </w:tcPr>
          <w:p w:rsidR="00520034" w:rsidRPr="003B1FC0" w:rsidRDefault="00520034" w:rsidP="00520034">
            <w:pPr>
              <w:jc w:val="center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520034" w:rsidRPr="003B1FC0" w:rsidTr="003B1FC0">
        <w:tc>
          <w:tcPr>
            <w:tcW w:w="86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member id</w:t>
            </w:r>
          </w:p>
        </w:tc>
        <w:tc>
          <w:tcPr>
            <w:tcW w:w="65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81" w:type="pct"/>
            <w:gridSpan w:val="2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Numeric input</w:t>
            </w:r>
          </w:p>
        </w:tc>
        <w:tc>
          <w:tcPr>
            <w:tcW w:w="1307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214</w:t>
            </w:r>
          </w:p>
        </w:tc>
      </w:tr>
      <w:tr w:rsidR="00520034" w:rsidRPr="003B1FC0" w:rsidTr="003B1FC0">
        <w:tc>
          <w:tcPr>
            <w:tcW w:w="86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book id</w:t>
            </w:r>
          </w:p>
        </w:tc>
        <w:tc>
          <w:tcPr>
            <w:tcW w:w="65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81" w:type="pct"/>
            <w:gridSpan w:val="2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Numeric input</w:t>
            </w:r>
          </w:p>
        </w:tc>
        <w:tc>
          <w:tcPr>
            <w:tcW w:w="1307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1204</w:t>
            </w:r>
          </w:p>
        </w:tc>
      </w:tr>
      <w:tr w:rsidR="00520034" w:rsidRPr="003B1FC0" w:rsidTr="003B1FC0">
        <w:tc>
          <w:tcPr>
            <w:tcW w:w="86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issue date</w:t>
            </w:r>
          </w:p>
        </w:tc>
        <w:tc>
          <w:tcPr>
            <w:tcW w:w="65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ate</w:t>
            </w:r>
          </w:p>
        </w:tc>
        <w:tc>
          <w:tcPr>
            <w:tcW w:w="2181" w:type="pct"/>
            <w:gridSpan w:val="2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ate format</w:t>
            </w:r>
          </w:p>
        </w:tc>
        <w:tc>
          <w:tcPr>
            <w:tcW w:w="1307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17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04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2017 10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:</w:t>
            </w:r>
            <w:r w:rsidRPr="003B1FC0">
              <w:rPr>
                <w:rFonts w:asciiTheme="minorBidi" w:hAnsiTheme="minorBidi"/>
                <w:sz w:val="28"/>
              </w:rPr>
              <w:t>30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:</w:t>
            </w:r>
            <w:r w:rsidRPr="003B1FC0">
              <w:rPr>
                <w:rFonts w:asciiTheme="minorBidi" w:hAnsiTheme="minorBidi"/>
                <w:sz w:val="28"/>
              </w:rPr>
              <w:t>00</w:t>
            </w:r>
          </w:p>
        </w:tc>
      </w:tr>
      <w:tr w:rsidR="00520034" w:rsidRPr="003B1FC0" w:rsidTr="003B1FC0">
        <w:tc>
          <w:tcPr>
            <w:tcW w:w="86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turn date</w:t>
            </w:r>
          </w:p>
        </w:tc>
        <w:tc>
          <w:tcPr>
            <w:tcW w:w="65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ate</w:t>
            </w:r>
          </w:p>
        </w:tc>
        <w:tc>
          <w:tcPr>
            <w:tcW w:w="2181" w:type="pct"/>
            <w:gridSpan w:val="2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ate format</w:t>
            </w:r>
          </w:p>
        </w:tc>
        <w:tc>
          <w:tcPr>
            <w:tcW w:w="1307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17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04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B1FC0">
              <w:rPr>
                <w:rFonts w:asciiTheme="minorBidi" w:hAnsiTheme="minorBidi"/>
                <w:sz w:val="28"/>
              </w:rPr>
              <w:t>2017 10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:</w:t>
            </w:r>
            <w:r w:rsidRPr="003B1FC0">
              <w:rPr>
                <w:rFonts w:asciiTheme="minorBidi" w:hAnsiTheme="minorBidi"/>
                <w:sz w:val="28"/>
              </w:rPr>
              <w:t>30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:</w:t>
            </w:r>
            <w:r w:rsidRPr="003B1FC0">
              <w:rPr>
                <w:rFonts w:asciiTheme="minorBidi" w:hAnsiTheme="minorBidi"/>
                <w:sz w:val="28"/>
              </w:rPr>
              <w:t>00</w:t>
            </w:r>
          </w:p>
        </w:tc>
      </w:tr>
      <w:tr w:rsidR="00520034" w:rsidRPr="003B1FC0" w:rsidTr="003B1FC0">
        <w:tc>
          <w:tcPr>
            <w:tcW w:w="86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ntal price</w:t>
            </w:r>
          </w:p>
        </w:tc>
        <w:tc>
          <w:tcPr>
            <w:tcW w:w="65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ouble</w:t>
            </w:r>
          </w:p>
        </w:tc>
        <w:tc>
          <w:tcPr>
            <w:tcW w:w="2181" w:type="pct"/>
            <w:gridSpan w:val="2"/>
            <w:shd w:val="clear" w:color="auto" w:fill="FFFFFF" w:themeFill="background1"/>
          </w:tcPr>
          <w:p w:rsidR="00520034" w:rsidRPr="003B1FC0" w:rsidRDefault="00520034" w:rsidP="00520034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B1FC0">
              <w:rPr>
                <w:rFonts w:asciiTheme="minorBidi" w:hAnsiTheme="minorBidi"/>
                <w:sz w:val="28"/>
                <w:szCs w:val="28"/>
              </w:rPr>
              <w:t>Decimal number with 2 decimal digits</w:t>
            </w:r>
          </w:p>
        </w:tc>
        <w:tc>
          <w:tcPr>
            <w:tcW w:w="1307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5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  <w:r w:rsidRPr="003B1FC0">
              <w:rPr>
                <w:rFonts w:asciiTheme="minorBidi" w:hAnsiTheme="minorBidi"/>
                <w:sz w:val="28"/>
              </w:rPr>
              <w:t>00</w:t>
            </w:r>
          </w:p>
        </w:tc>
      </w:tr>
      <w:tr w:rsidR="00520034" w:rsidRPr="003B1FC0" w:rsidTr="003B1FC0">
        <w:tc>
          <w:tcPr>
            <w:tcW w:w="86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fine</w:t>
            </w:r>
          </w:p>
        </w:tc>
        <w:tc>
          <w:tcPr>
            <w:tcW w:w="651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Double</w:t>
            </w:r>
          </w:p>
        </w:tc>
        <w:tc>
          <w:tcPr>
            <w:tcW w:w="2181" w:type="pct"/>
            <w:gridSpan w:val="2"/>
            <w:shd w:val="clear" w:color="auto" w:fill="FFFFFF" w:themeFill="background1"/>
          </w:tcPr>
          <w:p w:rsidR="00520034" w:rsidRPr="003B1FC0" w:rsidRDefault="00520034" w:rsidP="00520034">
            <w:pPr>
              <w:pStyle w:val="Default"/>
              <w:rPr>
                <w:rFonts w:asciiTheme="minorBidi" w:hAnsiTheme="minorBidi"/>
                <w:sz w:val="28"/>
                <w:szCs w:val="28"/>
              </w:rPr>
            </w:pPr>
            <w:r w:rsidRPr="003B1FC0">
              <w:rPr>
                <w:rFonts w:asciiTheme="minorBidi" w:hAnsiTheme="minorBidi"/>
                <w:sz w:val="28"/>
                <w:szCs w:val="28"/>
              </w:rPr>
              <w:t>Decimal number with 2 decimal digits</w:t>
            </w:r>
          </w:p>
        </w:tc>
        <w:tc>
          <w:tcPr>
            <w:tcW w:w="1307" w:type="pct"/>
            <w:shd w:val="clear" w:color="auto" w:fill="FFFFFF" w:themeFill="background1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60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  <w:r w:rsidRPr="003B1FC0">
              <w:rPr>
                <w:rFonts w:asciiTheme="minorBidi" w:hAnsiTheme="minorBidi"/>
                <w:sz w:val="28"/>
              </w:rPr>
              <w:t>00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39" w:type="pct"/>
            <w:gridSpan w:val="4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The record is updated and stored in the database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20034" w:rsidRPr="003B1FC0" w:rsidTr="003B1FC0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10" w:type="pct"/>
            <w:gridSpan w:val="2"/>
            <w:shd w:val="clear" w:color="auto" w:fill="E7E6E6" w:themeFill="background2"/>
            <w:vAlign w:val="center"/>
          </w:tcPr>
          <w:p w:rsidR="00520034" w:rsidRPr="003B1FC0" w:rsidRDefault="00520034" w:rsidP="00520034">
            <w:pPr>
              <w:jc w:val="center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30" w:type="pct"/>
            <w:gridSpan w:val="2"/>
            <w:shd w:val="clear" w:color="auto" w:fill="E7E6E6" w:themeFill="background2"/>
            <w:vAlign w:val="center"/>
          </w:tcPr>
          <w:p w:rsidR="00520034" w:rsidRPr="003B1FC0" w:rsidRDefault="00520034" w:rsidP="00520034">
            <w:pPr>
              <w:jc w:val="center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520034" w:rsidRPr="003B1FC0" w:rsidTr="003B1FC0">
        <w:tc>
          <w:tcPr>
            <w:tcW w:w="861" w:type="pct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1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0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520034" w:rsidRPr="003B1FC0" w:rsidRDefault="001A754D" w:rsidP="00520034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3B1FC0">
              <w:rPr>
                <w:rFonts w:asciiTheme="minorBidi" w:hAnsiTheme="minorBidi"/>
                <w:color w:val="000000"/>
                <w:sz w:val="28"/>
              </w:rPr>
              <w:t xml:space="preserve">The system </w:t>
            </w:r>
            <w:r w:rsidRPr="003B1FC0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3B1FC0">
              <w:rPr>
                <w:rFonts w:asciiTheme="minorBidi" w:hAnsiTheme="minorBidi"/>
                <w:color w:val="000000"/>
                <w:sz w:val="28"/>
              </w:rPr>
              <w:t>s the user</w:t>
            </w:r>
            <w:r w:rsidRPr="003B1FC0">
              <w:rPr>
                <w:rFonts w:asciiTheme="minorBidi" w:hAnsiTheme="minorBidi"/>
                <w:color w:val="000000"/>
                <w:sz w:val="28"/>
              </w:rPr>
              <w:t xml:space="preserve"> interface for updating the record</w:t>
            </w:r>
            <w:r w:rsidRPr="003B1FC0">
              <w:rPr>
                <w:rFonts w:asciiTheme="minorBidi" w:hAnsiTheme="minorBidi"/>
                <w:color w:val="000000"/>
                <w:sz w:val="28"/>
              </w:rPr>
              <w:t xml:space="preserve"> consisting </w:t>
            </w:r>
            <w:r w:rsidRPr="003B1FC0">
              <w:rPr>
                <w:rFonts w:asciiTheme="minorBidi" w:hAnsiTheme="minorBidi"/>
                <w:noProof/>
                <w:color w:val="000000"/>
                <w:sz w:val="28"/>
              </w:rPr>
              <w:t>6</w:t>
            </w:r>
            <w:r w:rsidRPr="003B1FC0">
              <w:rPr>
                <w:rFonts w:asciiTheme="minorBidi" w:hAnsiTheme="minorBidi"/>
                <w:color w:val="000000"/>
                <w:sz w:val="28"/>
              </w:rPr>
              <w:t xml:space="preserve"> text fields, which are </w:t>
            </w:r>
            <w:r w:rsidR="00520034" w:rsidRPr="003B1FC0">
              <w:rPr>
                <w:rFonts w:asciiTheme="minorBidi" w:hAnsiTheme="minorBidi"/>
                <w:sz w:val="28"/>
              </w:rPr>
              <w:t>member id, book id, issue date, return date, rental price and fine</w:t>
            </w:r>
            <w:r w:rsidR="00520034" w:rsidRPr="003B1FC0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Pr="003B1FC0">
              <w:rPr>
                <w:rFonts w:asciiTheme="minorBidi" w:hAnsiTheme="minorBidi"/>
                <w:color w:val="000000"/>
                <w:sz w:val="28"/>
              </w:rPr>
              <w:t xml:space="preserve"> </w:t>
            </w:r>
          </w:p>
        </w:tc>
      </w:tr>
      <w:tr w:rsidR="00E91956" w:rsidRPr="003B1FC0" w:rsidTr="003B1FC0">
        <w:tc>
          <w:tcPr>
            <w:tcW w:w="861" w:type="pct"/>
          </w:tcPr>
          <w:p w:rsidR="00E91956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2</w:t>
            </w:r>
            <w:r w:rsidR="003C2FDE"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10" w:type="pct"/>
            <w:gridSpan w:val="2"/>
          </w:tcPr>
          <w:p w:rsidR="00E91956" w:rsidRPr="003B1FC0" w:rsidRDefault="00E91956" w:rsidP="005200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91956" w:rsidRPr="003B1FC0" w:rsidRDefault="003C2FDE" w:rsidP="0052003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 xml:space="preserve">The 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sz w:val="28"/>
              </w:rPr>
              <w:t>Update record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3B1FC0">
              <w:rPr>
                <w:rFonts w:asciiTheme="minorBidi" w:hAnsiTheme="minorBidi"/>
                <w:sz w:val="28"/>
              </w:rPr>
              <w:t xml:space="preserve">changes to 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sz w:val="28"/>
              </w:rPr>
              <w:t>Confirm update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3B1FC0">
              <w:rPr>
                <w:rFonts w:asciiTheme="minorBidi" w:hAnsiTheme="minorBidi"/>
                <w:sz w:val="28"/>
              </w:rPr>
              <w:t>button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C2FDE" w:rsidRPr="003B1FC0" w:rsidTr="003B1FC0">
        <w:tc>
          <w:tcPr>
            <w:tcW w:w="861" w:type="pct"/>
          </w:tcPr>
          <w:p w:rsidR="003C2FDE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3</w:t>
            </w:r>
            <w:r w:rsidR="003C2FDE"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10" w:type="pct"/>
            <w:gridSpan w:val="2"/>
          </w:tcPr>
          <w:p w:rsidR="003C2FDE" w:rsidRPr="003B1FC0" w:rsidRDefault="003C2FDE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The librarian input information for updating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3C2FDE" w:rsidRPr="003B1FC0" w:rsidRDefault="003C2FDE" w:rsidP="0052003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520034" w:rsidRPr="003B1FC0" w:rsidTr="003B1FC0">
        <w:tc>
          <w:tcPr>
            <w:tcW w:w="861" w:type="pct"/>
          </w:tcPr>
          <w:p w:rsidR="00520034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4</w:t>
            </w:r>
            <w:r w:rsidR="00520034"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0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 xml:space="preserve">The librarian clicks 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“</w:t>
            </w:r>
            <w:r w:rsidR="003C2FDE" w:rsidRPr="003B1FC0">
              <w:rPr>
                <w:rFonts w:asciiTheme="minorBidi" w:hAnsiTheme="minorBidi"/>
                <w:sz w:val="28"/>
              </w:rPr>
              <w:t>Confirm update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3B1FC0">
              <w:rPr>
                <w:rFonts w:asciiTheme="minorBidi" w:hAnsiTheme="minorBidi"/>
                <w:sz w:val="28"/>
              </w:rPr>
              <w:t>button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520034" w:rsidRPr="003B1FC0" w:rsidTr="003B1FC0">
        <w:tc>
          <w:tcPr>
            <w:tcW w:w="861" w:type="pct"/>
          </w:tcPr>
          <w:p w:rsidR="00520034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5</w:t>
            </w:r>
            <w:r w:rsidR="00520034"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0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The system shall validate the input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. [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A1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member id is in the wrong format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A2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book id is in the wrong format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A3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issue date is in the wrong format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A4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return date is in the wrong format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A5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rental price is in the wrong format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 xml:space="preserve">] 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A6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color w:val="0070C0"/>
                <w:sz w:val="28"/>
              </w:rPr>
              <w:t>fine is in the wrong format</w:t>
            </w:r>
            <w:r w:rsidRPr="003B1FC0">
              <w:rPr>
                <w:rFonts w:asciiTheme="minorBidi" w:hAnsiTheme="minorBidi"/>
                <w:color w:val="0070C0"/>
                <w:sz w:val="28"/>
                <w:cs/>
              </w:rPr>
              <w:t>].</w:t>
            </w:r>
          </w:p>
        </w:tc>
      </w:tr>
      <w:tr w:rsidR="00520034" w:rsidRPr="003B1FC0" w:rsidTr="003B1FC0">
        <w:tc>
          <w:tcPr>
            <w:tcW w:w="861" w:type="pct"/>
          </w:tcPr>
          <w:p w:rsidR="00520034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lastRenderedPageBreak/>
              <w:t>6</w:t>
            </w:r>
            <w:r w:rsidR="00520034"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0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520034" w:rsidRPr="003B1FC0" w:rsidRDefault="00520034" w:rsidP="00520034">
            <w:pPr>
              <w:autoSpaceDE w:val="0"/>
              <w:autoSpaceDN w:val="0"/>
              <w:adjustRightInd w:val="0"/>
              <w:rPr>
                <w:rFonts w:ascii="Cordia New" w:hAnsi="Cordia New" w:cs="Cordia New"/>
                <w:color w:val="000000"/>
                <w:sz w:val="28"/>
              </w:rPr>
            </w:pPr>
            <w:r w:rsidRPr="003B1FC0">
              <w:rPr>
                <w:rFonts w:ascii="Cordia New" w:hAnsi="Cordia New" w:cs="Cordia New"/>
                <w:color w:val="000000"/>
                <w:sz w:val="28"/>
              </w:rPr>
              <w:t xml:space="preserve">The system shall display a confirmation box with message </w:t>
            </w:r>
            <w:r w:rsidRPr="003B1FC0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color w:val="000000"/>
                <w:sz w:val="28"/>
              </w:rPr>
              <w:t>Are you confirm to update this record</w:t>
            </w:r>
            <w:r w:rsidRPr="003B1FC0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3B1FC0">
              <w:rPr>
                <w:rFonts w:ascii="Cordia New" w:hAnsi="Cordia New" w:cs="Cordia New"/>
                <w:color w:val="000000"/>
                <w:sz w:val="28"/>
              </w:rPr>
              <w:t xml:space="preserve">and </w:t>
            </w:r>
            <w:r w:rsidRPr="003B1FC0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color w:val="000000"/>
                <w:sz w:val="28"/>
              </w:rPr>
              <w:t>Yes</w:t>
            </w:r>
            <w:r w:rsidRPr="003B1FC0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3B1FC0">
              <w:rPr>
                <w:rFonts w:ascii="Cordia New" w:hAnsi="Cordia New" w:cs="Cordia New"/>
                <w:color w:val="000000"/>
                <w:sz w:val="28"/>
              </w:rPr>
              <w:t xml:space="preserve">button and </w:t>
            </w:r>
            <w:r w:rsidRPr="003B1FC0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color w:val="000000"/>
                <w:sz w:val="28"/>
              </w:rPr>
              <w:t>No</w:t>
            </w:r>
            <w:r w:rsidRPr="003B1FC0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3B1FC0">
              <w:rPr>
                <w:rFonts w:ascii="Cordia New" w:hAnsi="Cordia New" w:cs="Cordia New"/>
                <w:color w:val="000000"/>
                <w:sz w:val="28"/>
              </w:rPr>
              <w:t>button</w:t>
            </w:r>
            <w:r w:rsidRPr="003B1FC0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</w:p>
        </w:tc>
      </w:tr>
      <w:tr w:rsidR="00520034" w:rsidRPr="003B1FC0" w:rsidTr="003B1FC0">
        <w:tc>
          <w:tcPr>
            <w:tcW w:w="861" w:type="pct"/>
          </w:tcPr>
          <w:p w:rsidR="00520034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7</w:t>
            </w:r>
            <w:r w:rsidR="00520034"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0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 xml:space="preserve">The librarian click </w:t>
            </w:r>
            <w:r w:rsidRPr="003B1FC0">
              <w:rPr>
                <w:rFonts w:asciiTheme="minorBidi" w:hAnsiTheme="minorBidi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sz w:val="28"/>
              </w:rPr>
              <w:t>Yes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3B1FC0">
              <w:rPr>
                <w:rFonts w:asciiTheme="minorBidi" w:hAnsiTheme="minorBidi"/>
                <w:sz w:val="28"/>
              </w:rPr>
              <w:t>button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3B1FC0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3B1FC0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3B1FC0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color w:val="FF0000"/>
                <w:sz w:val="28"/>
              </w:rPr>
              <w:t xml:space="preserve">The librarian clicks </w:t>
            </w:r>
            <w:r w:rsidRPr="003B1FC0">
              <w:rPr>
                <w:rFonts w:asciiTheme="minorBidi" w:hAnsiTheme="minorBidi" w:cs="Cordia New"/>
                <w:color w:val="FF0000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color w:val="FF0000"/>
                <w:sz w:val="28"/>
              </w:rPr>
              <w:t>No</w:t>
            </w:r>
            <w:r w:rsidRPr="003B1FC0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Pr="003B1FC0">
              <w:rPr>
                <w:rFonts w:asciiTheme="minorBidi" w:hAnsiTheme="minorBidi"/>
                <w:color w:val="FF0000"/>
                <w:sz w:val="28"/>
              </w:rPr>
              <w:t>button</w:t>
            </w:r>
            <w:r w:rsidRPr="003B1FC0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330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520034" w:rsidRPr="003B1FC0" w:rsidTr="003B1FC0">
        <w:tc>
          <w:tcPr>
            <w:tcW w:w="861" w:type="pct"/>
          </w:tcPr>
          <w:p w:rsidR="00520034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8</w:t>
            </w:r>
            <w:r w:rsidR="00520034"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0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3B1FC0">
              <w:rPr>
                <w:rFonts w:ascii="Cordia New" w:hAnsi="Cordia New" w:cs="Cordia New"/>
                <w:color w:val="000000"/>
                <w:sz w:val="28"/>
              </w:rPr>
              <w:t>The system shall updat</w:t>
            </w:r>
            <w:r w:rsidR="003B1FC0">
              <w:rPr>
                <w:rFonts w:ascii="Cordia New" w:hAnsi="Cordia New" w:cs="Cordia New"/>
                <w:color w:val="000000"/>
                <w:sz w:val="28"/>
              </w:rPr>
              <w:t>e the information of the record</w:t>
            </w:r>
            <w:r w:rsidRPr="003B1FC0">
              <w:rPr>
                <w:rFonts w:ascii="Cordia New" w:hAnsi="Cordia New" w:cs="Cordia New"/>
                <w:color w:val="000000"/>
                <w:sz w:val="28"/>
              </w:rPr>
              <w:t xml:space="preserve"> i</w:t>
            </w:r>
            <w:bookmarkStart w:id="0" w:name="_GoBack"/>
            <w:bookmarkEnd w:id="0"/>
            <w:r w:rsidRPr="003B1FC0">
              <w:rPr>
                <w:rFonts w:ascii="Cordia New" w:hAnsi="Cordia New" w:cs="Cordia New"/>
                <w:color w:val="000000"/>
                <w:sz w:val="28"/>
              </w:rPr>
              <w:t>nto the database</w:t>
            </w:r>
            <w:r w:rsidRPr="003B1FC0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="007B26F9" w:rsidRPr="003B1FC0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7B26F9" w:rsidRPr="003B1FC0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="007B26F9" w:rsidRPr="003B1FC0">
              <w:rPr>
                <w:rFonts w:asciiTheme="minorBidi" w:hAnsiTheme="minorBidi"/>
                <w:color w:val="FF0000"/>
                <w:sz w:val="28"/>
              </w:rPr>
              <w:t>E2</w:t>
            </w:r>
            <w:r w:rsidR="007B26F9" w:rsidRPr="003B1FC0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7B26F9" w:rsidRPr="003B1FC0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7B26F9" w:rsidRPr="003B1FC0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520034" w:rsidRPr="003B1FC0" w:rsidTr="003B1FC0">
        <w:tc>
          <w:tcPr>
            <w:tcW w:w="861" w:type="pct"/>
          </w:tcPr>
          <w:p w:rsidR="00520034" w:rsidRPr="003B1FC0" w:rsidRDefault="001A754D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9</w:t>
            </w:r>
            <w:r w:rsidR="00520034"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0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3B1FC0">
              <w:rPr>
                <w:rFonts w:asciiTheme="minorBidi" w:hAnsiTheme="minorBidi"/>
                <w:color w:val="000000"/>
                <w:sz w:val="28"/>
              </w:rPr>
              <w:t xml:space="preserve">The system shall display the success message </w:t>
            </w:r>
            <w:r w:rsidRPr="003B1FC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color w:val="000000"/>
                <w:sz w:val="28"/>
              </w:rPr>
              <w:t>The input is stored in the database</w:t>
            </w:r>
            <w:r w:rsidRPr="003B1FC0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3B1FC0">
              <w:rPr>
                <w:rFonts w:asciiTheme="minorBidi" w:hAnsiTheme="minorBidi" w:hint="cs"/>
                <w:color w:val="000000"/>
                <w:sz w:val="28"/>
                <w:cs/>
              </w:rPr>
              <w:t xml:space="preserve"> 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39" w:type="pct"/>
            <w:gridSpan w:val="4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1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>member id is in the wrong format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3B1FC0">
              <w:rPr>
                <w:rFonts w:ascii="Cordia New" w:hAnsi="Cordia New" w:cs="Cordia New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sz w:val="28"/>
              </w:rPr>
              <w:t>The format of member id</w:t>
            </w:r>
            <w:r w:rsidRPr="003B1FC0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3B1FC0">
              <w:rPr>
                <w:rFonts w:ascii="Cordia New" w:hAnsi="Cordia New" w:cs="Cordia New"/>
                <w:sz w:val="28"/>
              </w:rPr>
              <w:t>is not valid</w:t>
            </w:r>
            <w:r w:rsidRPr="003B1FC0">
              <w:rPr>
                <w:rFonts w:ascii="Cordia New" w:hAnsi="Cordia New" w:cs="Cordia New"/>
                <w:sz w:val="28"/>
                <w:cs/>
              </w:rPr>
              <w:t>”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turn to normal flows</w:t>
            </w:r>
            <w:r w:rsidR="001A754D" w:rsidRPr="003B1FC0">
              <w:rPr>
                <w:rFonts w:asciiTheme="minorBidi" w:hAnsiTheme="minorBidi"/>
                <w:sz w:val="28"/>
              </w:rPr>
              <w:t xml:space="preserve"> 3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2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>book id is in the wrong format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="Cordia New" w:hAnsi="Cordia New" w:cs="Cordia New"/>
                <w:sz w:val="28"/>
              </w:rPr>
              <w:t>The system shall display th</w:t>
            </w:r>
            <w:r w:rsidR="003C2FDE" w:rsidRPr="003B1FC0">
              <w:rPr>
                <w:rFonts w:ascii="Cordia New" w:hAnsi="Cordia New" w:cs="Cordia New"/>
                <w:sz w:val="28"/>
              </w:rPr>
              <w:t xml:space="preserve">e fail message </w:t>
            </w:r>
            <w:r w:rsidRPr="003B1FC0">
              <w:rPr>
                <w:rFonts w:ascii="Cordia New" w:hAnsi="Cordia New" w:cs="Cordia New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sz w:val="28"/>
              </w:rPr>
              <w:t>The format of book id</w:t>
            </w:r>
            <w:r w:rsidRPr="003B1FC0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3B1FC0">
              <w:rPr>
                <w:rFonts w:ascii="Cordia New" w:hAnsi="Cordia New" w:cs="Cordia New"/>
                <w:sz w:val="28"/>
              </w:rPr>
              <w:t>is not valid</w:t>
            </w:r>
            <w:r w:rsidRPr="003B1FC0">
              <w:rPr>
                <w:rFonts w:ascii="Cordia New" w:hAnsi="Cordia New" w:cs="Cordia New"/>
                <w:sz w:val="28"/>
                <w:cs/>
              </w:rPr>
              <w:t>”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turn to normal flows</w:t>
            </w:r>
            <w:r w:rsidR="001A754D" w:rsidRPr="003B1FC0">
              <w:rPr>
                <w:rFonts w:asciiTheme="minorBidi" w:hAnsiTheme="minorBidi"/>
                <w:sz w:val="28"/>
              </w:rPr>
              <w:t xml:space="preserve"> 3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3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>issue date is in the wrong format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3B1FC0">
              <w:rPr>
                <w:rFonts w:ascii="Cordia New" w:hAnsi="Cordia New" w:cs="Cordia New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sz w:val="28"/>
              </w:rPr>
              <w:t>The format of issue date</w:t>
            </w:r>
            <w:r w:rsidRPr="003B1FC0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3B1FC0">
              <w:rPr>
                <w:rFonts w:ascii="Cordia New" w:hAnsi="Cordia New" w:cs="Cordia New"/>
                <w:sz w:val="28"/>
              </w:rPr>
              <w:t>is not valid</w:t>
            </w:r>
            <w:r w:rsidRPr="003B1FC0">
              <w:rPr>
                <w:rFonts w:ascii="Cordia New" w:hAnsi="Cordia New" w:cs="Cordia New"/>
                <w:sz w:val="28"/>
                <w:cs/>
              </w:rPr>
              <w:t>”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turn to normal flows</w:t>
            </w:r>
            <w:r w:rsidR="001A754D" w:rsidRPr="003B1FC0">
              <w:rPr>
                <w:rFonts w:asciiTheme="minorBidi" w:hAnsiTheme="minorBidi"/>
                <w:sz w:val="28"/>
              </w:rPr>
              <w:t xml:space="preserve"> 3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4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>return date is in the wrong format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3B1FC0">
              <w:rPr>
                <w:rFonts w:ascii="Cordia New" w:hAnsi="Cordia New" w:cs="Cordia New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sz w:val="28"/>
              </w:rPr>
              <w:t>The format of return date</w:t>
            </w:r>
            <w:r w:rsidRPr="003B1FC0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3B1FC0">
              <w:rPr>
                <w:rFonts w:ascii="Cordia New" w:hAnsi="Cordia New" w:cs="Cordia New"/>
                <w:sz w:val="28"/>
              </w:rPr>
              <w:t>is not valid</w:t>
            </w:r>
            <w:r w:rsidRPr="003B1FC0">
              <w:rPr>
                <w:rFonts w:ascii="Cordia New" w:hAnsi="Cordia New" w:cs="Cordia New"/>
                <w:sz w:val="28"/>
                <w:cs/>
              </w:rPr>
              <w:t>”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turn to normal flows</w:t>
            </w:r>
            <w:r w:rsidR="001A754D" w:rsidRPr="003B1FC0">
              <w:rPr>
                <w:rFonts w:asciiTheme="minorBidi" w:hAnsiTheme="minorBidi"/>
                <w:sz w:val="28"/>
              </w:rPr>
              <w:t xml:space="preserve"> 3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5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>rental price is in the wrong format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3B1FC0">
              <w:rPr>
                <w:rFonts w:ascii="Cordia New" w:hAnsi="Cordia New" w:cs="Cordia New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sz w:val="28"/>
              </w:rPr>
              <w:t>The format of rental price</w:t>
            </w:r>
            <w:r w:rsidRPr="003B1FC0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3B1FC0">
              <w:rPr>
                <w:rFonts w:ascii="Cordia New" w:hAnsi="Cordia New" w:cs="Cordia New"/>
                <w:sz w:val="28"/>
              </w:rPr>
              <w:t>is not valid</w:t>
            </w:r>
            <w:r w:rsidRPr="003B1FC0">
              <w:rPr>
                <w:rFonts w:ascii="Cordia New" w:hAnsi="Cordia New" w:cs="Cordia New"/>
                <w:sz w:val="28"/>
                <w:cs/>
              </w:rPr>
              <w:t>”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turn to normal flows</w:t>
            </w:r>
            <w:r w:rsidR="001A754D" w:rsidRPr="003B1FC0">
              <w:rPr>
                <w:rFonts w:asciiTheme="minorBidi" w:hAnsiTheme="minorBidi"/>
                <w:sz w:val="28"/>
              </w:rPr>
              <w:t xml:space="preserve"> 3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6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>fine is in the wrong format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3B1FC0">
              <w:rPr>
                <w:rFonts w:ascii="Cordia New" w:hAnsi="Cordia New" w:cs="Cordia New"/>
                <w:sz w:val="28"/>
                <w:cs/>
              </w:rPr>
              <w:t>“</w:t>
            </w:r>
            <w:r w:rsidRPr="003B1FC0">
              <w:rPr>
                <w:rFonts w:ascii="Cordia New" w:hAnsi="Cordia New" w:cs="Cordia New"/>
                <w:sz w:val="28"/>
              </w:rPr>
              <w:t>The format of fine</w:t>
            </w:r>
            <w:r w:rsidRPr="003B1FC0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3B1FC0">
              <w:rPr>
                <w:rFonts w:ascii="Cordia New" w:hAnsi="Cordia New" w:cs="Cordia New"/>
                <w:sz w:val="28"/>
              </w:rPr>
              <w:t>is not valid</w:t>
            </w:r>
            <w:r w:rsidRPr="003B1FC0">
              <w:rPr>
                <w:rFonts w:ascii="Cordia New" w:hAnsi="Cordia New" w:cs="Cordia New"/>
                <w:sz w:val="28"/>
                <w:cs/>
              </w:rPr>
              <w:t>”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1A754D" w:rsidP="003C2FD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Return to normal flows 3</w:t>
            </w:r>
            <w:r w:rsidR="00520034"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39" w:type="pct"/>
            <w:gridSpan w:val="4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E1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 xml:space="preserve">The librarian clicks 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sz w:val="28"/>
              </w:rPr>
              <w:t>No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3B1FC0">
              <w:rPr>
                <w:rFonts w:asciiTheme="minorBidi" w:hAnsiTheme="minorBidi"/>
                <w:sz w:val="28"/>
              </w:rPr>
              <w:t>button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se case ends</w:t>
            </w:r>
            <w:r w:rsidRPr="003B1FC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E2</w:t>
            </w:r>
            <w:r w:rsidRPr="003B1FC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3B1FC0">
              <w:rPr>
                <w:rFonts w:asciiTheme="minorBidi" w:hAnsiTheme="minorBidi"/>
                <w:sz w:val="28"/>
              </w:rPr>
              <w:t>Database cannot be connected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3B1FC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3B1FC0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="001A754D" w:rsidRPr="003B1FC0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</w:p>
          <w:p w:rsidR="00520034" w:rsidRPr="003B1FC0" w:rsidRDefault="00520034" w:rsidP="00520034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Use case ends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20034" w:rsidRPr="003B1FC0" w:rsidTr="00046AE7">
        <w:tc>
          <w:tcPr>
            <w:tcW w:w="861" w:type="pct"/>
            <w:shd w:val="clear" w:color="auto" w:fill="E7E6E6" w:themeFill="background2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39" w:type="pct"/>
            <w:gridSpan w:val="4"/>
          </w:tcPr>
          <w:p w:rsidR="00520034" w:rsidRPr="003B1FC0" w:rsidRDefault="00520034" w:rsidP="00520034">
            <w:pPr>
              <w:jc w:val="both"/>
              <w:rPr>
                <w:rFonts w:asciiTheme="minorBidi" w:hAnsiTheme="minorBidi"/>
                <w:sz w:val="28"/>
              </w:rPr>
            </w:pPr>
            <w:r w:rsidRPr="003B1FC0">
              <w:rPr>
                <w:rFonts w:asciiTheme="minorBidi" w:hAnsiTheme="minorBidi"/>
                <w:sz w:val="28"/>
              </w:rPr>
              <w:t>The librarian must understand English</w:t>
            </w:r>
            <w:r w:rsidRPr="003B1FC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Pr="00520034" w:rsidRDefault="00066718">
      <w:pPr>
        <w:rPr>
          <w:sz w:val="28"/>
        </w:rPr>
      </w:pPr>
    </w:p>
    <w:sectPr w:rsidR="00066718" w:rsidRPr="005200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C16A6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F40E2"/>
    <w:multiLevelType w:val="hybridMultilevel"/>
    <w:tmpl w:val="B43AB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D27F5E"/>
    <w:multiLevelType w:val="hybridMultilevel"/>
    <w:tmpl w:val="59B4C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50467E"/>
    <w:multiLevelType w:val="hybridMultilevel"/>
    <w:tmpl w:val="01BA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34101E"/>
    <w:multiLevelType w:val="hybridMultilevel"/>
    <w:tmpl w:val="19ECB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F0377C"/>
    <w:multiLevelType w:val="hybridMultilevel"/>
    <w:tmpl w:val="02B88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sTQyMTIxNTAxM7VQ0lEKTi0uzszPAykwqQUAIR+GTCwAAAA="/>
  </w:docVars>
  <w:rsids>
    <w:rsidRoot w:val="00291ADE"/>
    <w:rsid w:val="00046AE7"/>
    <w:rsid w:val="00066718"/>
    <w:rsid w:val="00132B57"/>
    <w:rsid w:val="00166C7F"/>
    <w:rsid w:val="001A754D"/>
    <w:rsid w:val="00291ADE"/>
    <w:rsid w:val="00295CAB"/>
    <w:rsid w:val="003B1FC0"/>
    <w:rsid w:val="003C2FDE"/>
    <w:rsid w:val="00520034"/>
    <w:rsid w:val="00546E19"/>
    <w:rsid w:val="005A4DAF"/>
    <w:rsid w:val="00680B7A"/>
    <w:rsid w:val="007B26F9"/>
    <w:rsid w:val="00834C8A"/>
    <w:rsid w:val="00E91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4395A"/>
  <w15:chartTrackingRefBased/>
  <w15:docId w15:val="{0016DE94-47B6-4B6F-89C3-1D5DED994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46AE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6A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6AE7"/>
    <w:pPr>
      <w:ind w:left="720"/>
      <w:contextualSpacing/>
    </w:pPr>
  </w:style>
  <w:style w:type="paragraph" w:customStyle="1" w:styleId="Default">
    <w:name w:val="Default"/>
    <w:rsid w:val="00546E19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7</cp:revision>
  <dcterms:created xsi:type="dcterms:W3CDTF">2017-04-16T20:47:00Z</dcterms:created>
  <dcterms:modified xsi:type="dcterms:W3CDTF">2017-04-21T19:12:00Z</dcterms:modified>
</cp:coreProperties>
</file>